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Italy</w:t>
      </w:r>
      <w:r>
        <w:t xml:space="preserve"> </w:t>
      </w:r>
      <w:r>
        <w:t xml:space="preserve">Rome</w:t>
      </w:r>
    </w:p>
    <w:bookmarkStart w:id="21" w:name="Xe61ad2c6525aa89f8062b05096685d64429f93c"/>
    <w:p>
      <w:pPr>
        <w:pStyle w:val="Heading1"/>
      </w:pPr>
      <w:r>
        <w:t xml:space="preserve">Scholarship Application Letter for Nursing Studies in Italy Rome</w:t>
      </w:r>
    </w:p>
    <w:p>
      <w:pPr>
        <w:pStyle w:val="FirstParagraph"/>
      </w:pPr>
      <w:r>
        <w:t xml:space="preserve">[Your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Healthcare Education Foundation</w:t>
      </w:r>
      <w:r>
        <w:br/>
      </w:r>
      <w:r>
        <w:t xml:space="preserve">Rome, Italy</w:t>
      </w:r>
    </w:p>
    <w:bookmarkStart w:id="20" w:name="dear-scholarship-committee"/>
    <w:p>
      <w:pPr>
        <w:pStyle w:val="Heading2"/>
      </w:pPr>
      <w:r>
        <w:t xml:space="preserve">Dear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Nursing Excellence Scholarship at the University of Rome Tor Vergata. As a dedicated nursing student from [Your Country], I have long dreamed of advancing my clinical expertise in</w:t>
      </w:r>
      <w:r>
        <w:t xml:space="preserve"> </w:t>
      </w:r>
      <w:r>
        <w:rPr>
          <w:bCs/>
          <w:b/>
        </w:rPr>
        <w:t xml:space="preserve">Italy Rome</w:t>
      </w:r>
      <w:r>
        <w:t xml:space="preserve">, a city where healthcare philosophy harmonizes ancient compassion with cutting-edge medical innovation. This scholarship represents not merely financial assistance, but a transformative opportunity to become the kind of compassionate</w:t>
      </w:r>
      <w:r>
        <w:t xml:space="preserve"> </w:t>
      </w:r>
      <w:r>
        <w:rPr>
          <w:bCs/>
          <w:b/>
        </w:rPr>
        <w:t xml:space="preserve">Nurse</w:t>
      </w:r>
      <w:r>
        <w:t xml:space="preserve"> </w:t>
      </w:r>
      <w:r>
        <w:t xml:space="preserve">who can bridge global healthcare disparities through the lens of European excellence.</w:t>
      </w:r>
    </w:p>
    <w:p>
      <w:pPr>
        <w:pStyle w:val="BodyText"/>
      </w:pPr>
      <w:r>
        <w:rPr>
          <w:bCs/>
          <w:b/>
        </w:rPr>
        <w:t xml:space="preserve">Nursing education in Italy Rome offers an unparalleled convergence of historical wisdom and contemporary practice that no other destination provides</w:t>
      </w:r>
      <w:r>
        <w:t xml:space="preserve">. The city’s legacy as the birthplace of modern nursing principles, rooted in institutions like Santa Maria della Scala Hospital founded by Saint Camillus de Lellis, continues to shape today’s healthcare ethos. I am particularly inspired by how Rome integrates holistic patient care with Italy’s renowned public health system—where</w:t>
      </w:r>
      <w:r>
        <w:t xml:space="preserve"> </w:t>
      </w:r>
      <w:r>
        <w:rPr>
          <w:bCs/>
          <w:b/>
        </w:rPr>
        <w:t xml:space="preserve">Nurse</w:t>
      </w:r>
      <w:r>
        <w:t xml:space="preserve"> </w:t>
      </w:r>
      <w:r>
        <w:t xml:space="preserve">autonomy is respected and community-centered care is prioritized. Studying at the University of Rome Tor Vergata, which collaborates with Spedali Civili di Roma (Rome Civil Hospitals), will allow me to learn directly from professionals who balance evidence-based practice with cultural sensitivity—a vital skill for global health equity.</w:t>
      </w:r>
    </w:p>
    <w:p>
      <w:pPr>
        <w:pStyle w:val="BodyText"/>
      </w:pPr>
      <w:r>
        <w:t xml:space="preserve">My academic journey has prepared me for this next phase. Graduating top 5% in my nursing program at [Your University], I completed 1,200+ clinical hours in maternal-child health, earning recognition for developing a low-literacy prenatal education toolkit adopted by three rural clinics. Yet I realized that while technical skills are essential, true nursing excellence requires understanding healthcare through cultural context. During my internship in [Your Country], I witnessed how resource constraints limited preventative care access—prompting me to research Europe’s universal healthcare models. My academic papers on "Cross-Cultural Nursing Interventions" and volunteer work with refugees deepened my resolve to study in</w:t>
      </w:r>
      <w:r>
        <w:t xml:space="preserve"> </w:t>
      </w:r>
      <w:r>
        <w:rPr>
          <w:bCs/>
          <w:b/>
        </w:rPr>
        <w:t xml:space="preserve">Italy Rome</w:t>
      </w:r>
      <w:r>
        <w:t xml:space="preserve">, where the Ministry of Health’s framework prioritizes dignity for all patients regardless of socioeconomic status.</w:t>
      </w:r>
    </w:p>
    <w:p>
      <w:pPr>
        <w:pStyle w:val="BodyText"/>
      </w:pPr>
      <w:r>
        <w:t xml:space="preserve">This scholarship is indispensable to my educational path. While I’ve secured partial funding from my home university, the full tuition (€12,500) and living expenses (€14,300 annually) exceed my family’s capacity—my parents are small-scale farmers with limited savings. The financial burden would force me to work 25+ hours weekly during studies, compromising clinical rotations and academic focus. The International Nursing Excellence Scholarship would eliminate this conflict, allowing me to immerse fully in Rome’s learning environment without distraction. Crucially, it aligns with my vision of becoming an</w:t>
      </w:r>
      <w:r>
        <w:t xml:space="preserve"> </w:t>
      </w:r>
      <w:r>
        <w:rPr>
          <w:bCs/>
          <w:b/>
        </w:rPr>
        <w:t xml:space="preserve">Nurse</w:t>
      </w:r>
      <w:r>
        <w:t xml:space="preserve"> </w:t>
      </w:r>
      <w:r>
        <w:t xml:space="preserve">who champions accessible care—a principle embodied by Rome’s healthcare pioneers like Sister Maria Costanza Vercelloni.</w:t>
      </w:r>
    </w:p>
    <w:p>
      <w:pPr>
        <w:pStyle w:val="BodyText"/>
      </w:pPr>
      <w:r>
        <w:rPr>
          <w:bCs/>
          <w:b/>
        </w:rPr>
        <w:t xml:space="preserve">Italy Rome is the ideal crucible for cultivating this philosophy</w:t>
      </w:r>
      <w:r>
        <w:t xml:space="preserve">. I plan to specialize in community health nursing under Professor Elena Rossi’s "Health Equity and Migration" program, which examines how historical urban design influences current health outcomes. For example, studying Rome’s post-WWII public health reforms—when the city transformed from overcrowded tenements to integrated healthcare hubs—will inform my approach to designing inclusive clinics in [Your Country]. I also intend to volunteer at Rome’s Casa di Accoglienza per Senzatetto (Homeless Shelter), applying lessons on trauma-informed care while learning Italian medical terminology through hospital language partnerships. This immersion will equip me with the linguistic and cultural fluency needed to serve immigrant populations back home.</w:t>
      </w:r>
    </w:p>
    <w:p>
      <w:pPr>
        <w:pStyle w:val="BodyText"/>
      </w:pPr>
      <w:r>
        <w:t xml:space="preserve">My long-term goal transcends personal achievement. Upon completing my Master’s in Nursing at the University of Rome Tor Vergata, I will establish a mobile health unit for marginalized communities in [Your Country], modeled after Rome’s "Ambulanza Sanitaria" street healthcare program. This initiative will provide prenatal care, mental health screenings, and nutrition counseling—services often inaccessible due to geographic or financial barriers. My studies in</w:t>
      </w:r>
      <w:r>
        <w:t xml:space="preserve"> </w:t>
      </w:r>
      <w:r>
        <w:rPr>
          <w:bCs/>
          <w:b/>
        </w:rPr>
        <w:t xml:space="preserve">Italy Rome</w:t>
      </w:r>
      <w:r>
        <w:t xml:space="preserve"> </w:t>
      </w:r>
      <w:r>
        <w:t xml:space="preserve">will equip me with the administrative frameworks learned at Spedali Civili di Roma, where nurses lead multidisciplinary teams managing chronic diseases in low-income neighborhoods. I’ve already connected with Dr. Antonio Bianchi of Fondazione IRCCS Ospedale Maggiora in Milan, whose work on preventive care for rural populations mirrors my vision.</w:t>
      </w:r>
    </w:p>
    <w:p>
      <w:pPr>
        <w:pStyle w:val="BodyText"/>
      </w:pPr>
      <w:r>
        <w:t xml:space="preserve">Furthermore, this</w:t>
      </w:r>
      <w:r>
        <w:t xml:space="preserve"> </w:t>
      </w:r>
      <w:r>
        <w:rPr>
          <w:bCs/>
          <w:b/>
        </w:rPr>
        <w:t xml:space="preserve">Scholarship Application Letter</w:t>
      </w:r>
      <w:r>
        <w:t xml:space="preserve"> </w:t>
      </w:r>
      <w:r>
        <w:t xml:space="preserve">embodies my commitment to advancing global nursing standards. I’ve been invited to present at the European Nursing Association’s upcoming conference in Florence on "Decolonizing Patient Care," where I’ll share how Rome’s healthcare system rejects Western-centric models. My research on adapting Italian patient advocacy techniques for [Your Country]’s context has gained traction, and this scholarship would amplify my impact by allowing me to document these adaptations in collaboration with Rome-based NGOs. As a future</w:t>
      </w:r>
      <w:r>
        <w:t xml:space="preserve"> </w:t>
      </w:r>
      <w:r>
        <w:rPr>
          <w:bCs/>
          <w:b/>
        </w:rPr>
        <w:t xml:space="preserve">Nurse</w:t>
      </w:r>
      <w:r>
        <w:t xml:space="preserve">, I understand that education is the most powerful tool against health inequity—and</w:t>
      </w:r>
      <w:r>
        <w:t xml:space="preserve"> </w:t>
      </w:r>
      <w:r>
        <w:rPr>
          <w:bCs/>
          <w:b/>
        </w:rPr>
        <w:t xml:space="preserve">Italy Rome</w:t>
      </w:r>
      <w:r>
        <w:t xml:space="preserve"> </w:t>
      </w:r>
      <w:r>
        <w:t xml:space="preserve">offers the most fertile ground for this mission.</w:t>
      </w:r>
    </w:p>
    <w:p>
      <w:pPr>
        <w:pStyle w:val="BodyText"/>
      </w:pPr>
      <w:r>
        <w:t xml:space="preserve">I am deeply aware of the privilege inherent in seeking this opportunity. I pledge to honor it through active participation in university mentorship programs, where I’ll guide international nursing students on cross-cultural communication. After graduation, I will partner with Italy’s Ministry of Health to replicate Rome’s community health training model across Africa through a grant-funded initiative. This is not merely an educational pursuit; it is a vow to transform the lessons learned on Rome’s historic streets into tangible care for those most in need.</w:t>
      </w:r>
    </w:p>
    <w:p>
      <w:pPr>
        <w:pStyle w:val="BodyText"/>
      </w:pPr>
      <w:r>
        <w:t xml:space="preserve">In closing, I thank you for considering my application. The University of Rome Tor Vergata and its faculty have already profoundly influenced my nursing philosophy—they taught me that every patient deserves the same dignity as a Roman citizen centuries ago. With this scholarship, I will carry that legacy forward. As the renowned Italian nurse</w:t>
      </w:r>
      <w:r>
        <w:t xml:space="preserve"> </w:t>
      </w:r>
      <w:r>
        <w:rPr>
          <w:bCs/>
          <w:b/>
        </w:rPr>
        <w:t xml:space="preserve">Clotilde Tambroni</w:t>
      </w:r>
      <w:r>
        <w:t xml:space="preserve"> </w:t>
      </w:r>
      <w:r>
        <w:t xml:space="preserve">once wrote: "To heal is to restore humanity." I am ready to become a healer who understands Rome’s profound truth, and with your support, I can make it a reality for countless others.</w:t>
      </w:r>
    </w:p>
    <w:p>
      <w:pPr>
        <w:pStyle w:val="BodyText"/>
      </w:pPr>
      <w:r>
        <w:t xml:space="preserve">Sincerely,</w:t>
      </w:r>
      <w:r>
        <w:br/>
      </w:r>
      <w:r>
        <w:t xml:space="preserve">[Your Full Name]</w:t>
      </w:r>
      <w:r>
        <w:br/>
      </w:r>
      <w:r>
        <w:t xml:space="preserve">Nursing Student, [Your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Italy Rome</dc:title>
  <dc:creator/>
  <cp:keywords/>
  <dcterms:created xsi:type="dcterms:W3CDTF">2026-07-21T02:29:30Z</dcterms:created>
  <dcterms:modified xsi:type="dcterms:W3CDTF">2026-07-21T02:29:30Z</dcterms:modified>
</cp:coreProperties>
</file>

<file path=docProps/custom.xml><?xml version="1.0" encoding="utf-8"?>
<Properties xmlns="http://schemas.openxmlformats.org/officeDocument/2006/custom-properties" xmlns:vt="http://schemas.openxmlformats.org/officeDocument/2006/docPropsVTypes"/>
</file>